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p w14:paraId="7057FBBF" w14:textId="0FC974FA" w:rsidR="00B97494" w:rsidRPr="005D4C61" w:rsidRDefault="00000000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5D4C61">
        <w:rPr>
          <w:rFonts w:asciiTheme="majorHAnsi" w:hAnsiTheme="majorHAnsi" w:cstheme="majorHAnsi"/>
          <w:b/>
          <w:bCs/>
          <w:sz w:val="40"/>
          <w:szCs w:val="40"/>
        </w:rPr>
        <w:t>SMM635 — Mid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35F65C63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47430ADF" w14:textId="7204DCBC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3F94FC54" w14:textId="51A0E8D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2512A25B" w14:textId="56EB53C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1CF8CCA9" w14:textId="77777777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7A61B27D" w14:textId="77777777" w:rsidR="00B97494" w:rsidRPr="005D4C61" w:rsidRDefault="00000000" w:rsidP="005D4C61">
      <w:pPr>
        <w:pStyle w:val="BodyText"/>
        <w:jc w:val="center"/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b/>
          <w:bCs/>
        </w:rPr>
        <w:t>!! Do not remove the blank page between the sections!!</w:t>
      </w:r>
    </w:p>
    <w:p w14:paraId="11095907" w14:textId="585B20F7" w:rsidR="005D4C61" w:rsidRPr="005D4C61" w:rsidRDefault="00000000" w:rsidP="005D4C61">
      <w:pPr>
        <w:pStyle w:val="BodyText"/>
        <w:jc w:val="center"/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t>— That’s the space for the marker’s feedback —</w:t>
      </w:r>
    </w:p>
    <w:p w14:paraId="3B0C8596" w14:textId="0F9EE2CE" w:rsidR="007278F8" w:rsidRDefault="005D4C61">
      <w:pPr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br w:type="page"/>
      </w:r>
      <w:r w:rsidR="007278F8">
        <w:rPr>
          <w:rFonts w:asciiTheme="majorHAnsi" w:hAnsiTheme="majorHAnsi" w:cstheme="majorHAnsi"/>
          <w:b/>
          <w:bCs/>
        </w:rPr>
        <w:lastRenderedPageBreak/>
        <w:br w:type="page"/>
      </w:r>
    </w:p>
    <w:p w14:paraId="2EA91F83" w14:textId="77C14525" w:rsidR="005D4C61" w:rsidRPr="005D4C61" w:rsidRDefault="00000000">
      <w:pPr>
        <w:pStyle w:val="Heading1"/>
        <w:rPr>
          <w:rFonts w:cstheme="majorHAnsi"/>
        </w:rPr>
      </w:pPr>
      <w:bookmarkStart w:id="0" w:name="visualization-1"/>
      <w:r w:rsidRPr="005D4C61">
        <w:rPr>
          <w:rFonts w:cstheme="majorHAnsi"/>
        </w:rPr>
        <w:lastRenderedPageBreak/>
        <w:t>Visualization #1</w:t>
      </w:r>
    </w:p>
    <w:p w14:paraId="441E6E9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How do employees’ performance scores change within and across managers? </w:t>
      </w: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11008789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6404A85" w14:textId="31687FE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FCA92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B94F5A" w14:textId="3A25E32C" w:rsidR="005D4C61" w:rsidRPr="005D4C61" w:rsidRDefault="005D4C61">
      <w:pPr>
        <w:rPr>
          <w:rFonts w:asciiTheme="majorHAnsi" w:hAnsiTheme="majorHAnsi" w:cstheme="majorHAnsi"/>
        </w:rPr>
      </w:pPr>
    </w:p>
    <w:p w14:paraId="575B6C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5FA90B7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329799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92B94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7F5F7B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22C23C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496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F8EB6C6" w14:textId="23A918E2" w:rsidR="005D4C61" w:rsidRPr="005D4C61" w:rsidRDefault="005D4C61">
      <w:pPr>
        <w:rPr>
          <w:rFonts w:asciiTheme="majorHAnsi" w:hAnsiTheme="majorHAnsi" w:cstheme="majorHAnsi"/>
        </w:rPr>
      </w:pPr>
    </w:p>
    <w:p w14:paraId="56A7287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1BB167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FEA3E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90AAB04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E66CFD" w14:textId="7777777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4C869560" w14:textId="34361C3F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292AA062" w14:textId="4FE71B30" w:rsidR="005D4C61" w:rsidRPr="005D4C61" w:rsidRDefault="00000000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13BF1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overall diversity profile of the organization? </w:t>
      </w:r>
    </w:p>
    <w:p w14:paraId="3DDC3A42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44B3D6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326B5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D017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3DD45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07406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3F925A" w14:textId="6A15AD9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06A97" w14:textId="76F617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9F6DBC7" w14:textId="6E5A476B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72C3D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1DE71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A57CD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30B3E74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0BC631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322A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85B22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10B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B873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1BD5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C09036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E25F9" w14:textId="77777777" w:rsidR="005D4C61" w:rsidRDefault="005D4C6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913AB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329820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11336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924253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6AB3AD0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02CD47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889D27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5B14FD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234102E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10184AD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EFB7F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16005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BB333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4CA24D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F3FF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0AF2827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3AA44B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4BEA328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2A11F2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2A364C7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020CEA6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700AECB5" w14:textId="02866144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6357A77E" w14:textId="325BFF61" w:rsidR="005D4C61" w:rsidRPr="005D4C61" w:rsidRDefault="00000000">
      <w:pPr>
        <w:pStyle w:val="Heading1"/>
        <w:rPr>
          <w:rFonts w:cstheme="majorHAnsi"/>
        </w:rPr>
      </w:pPr>
      <w:bookmarkStart w:id="2" w:name="visualization-3"/>
      <w:bookmarkEnd w:id="1"/>
      <w:r w:rsidRPr="005D4C61">
        <w:rPr>
          <w:rFonts w:cstheme="majorHAnsi"/>
        </w:rPr>
        <w:lastRenderedPageBreak/>
        <w:t>Visualization #3</w:t>
      </w:r>
    </w:p>
    <w:p w14:paraId="77778E6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are our best recruiting sources if we want to ensure a diverse organization? </w:t>
      </w:r>
    </w:p>
    <w:p w14:paraId="618939B7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68781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86583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F2D5A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3FC21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A9707C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F113D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64947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A00D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B317A9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384C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ED2B80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4E9B60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94F8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6D138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9438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3B1C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D01FD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C611E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4EAF0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638D47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05A4601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0E08200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8C0F56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927F8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0833A58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0610D9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26D5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33A3BAA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6C0FA90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FD5055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A3B564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16A33B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24FD83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2687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D378AAC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6CFAA59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07C6E53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74540A0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119E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9F4236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5FE2DCA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E121442" w14:textId="77777777" w:rsidR="005D4C61" w:rsidRPr="005D4C61" w:rsidRDefault="005D4C61">
      <w:pPr>
        <w:rPr>
          <w:rFonts w:asciiTheme="majorHAnsi" w:hAnsiTheme="majorHAnsi" w:cstheme="majorHAnsi"/>
        </w:rPr>
      </w:pPr>
    </w:p>
    <w:p w14:paraId="0E6100B0" w14:textId="05CEEACB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34C16916" w14:textId="62CDB4F2" w:rsidR="005D4C61" w:rsidRPr="005D4C61" w:rsidRDefault="00000000">
      <w:pPr>
        <w:pStyle w:val="Heading1"/>
        <w:rPr>
          <w:rFonts w:cstheme="majorHAnsi"/>
        </w:rPr>
      </w:pPr>
      <w:bookmarkStart w:id="3" w:name="visualization-4"/>
      <w:bookmarkEnd w:id="2"/>
      <w:r w:rsidRPr="005D4C61">
        <w:rPr>
          <w:rFonts w:cstheme="majorHAnsi"/>
        </w:rPr>
        <w:lastRenderedPageBreak/>
        <w:t>Visualization #4</w:t>
      </w:r>
    </w:p>
    <w:p w14:paraId="6520A87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are the most frequent factors for job termination? </w:t>
      </w:r>
    </w:p>
    <w:p w14:paraId="42204D90" w14:textId="7D84E20B" w:rsidR="005D4C61" w:rsidRPr="005D4C61" w:rsidRDefault="005D4C61">
      <w:pPr>
        <w:rPr>
          <w:rFonts w:asciiTheme="majorHAnsi" w:hAnsiTheme="majorHAnsi" w:cstheme="majorHAnsi"/>
          <w:b/>
          <w:bCs/>
        </w:rPr>
      </w:pPr>
    </w:p>
    <w:p w14:paraId="5FDBB17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34D51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7DE99A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1BAA45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04083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F4B40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7AA6AB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CD055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7519A3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095124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EA3A4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61C9A60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F25EC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02A35F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E65C18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0BE9F6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BF6FFB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BC4D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F4CD7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B5F443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032F40E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46DA93D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A65C35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D02FE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6D9FE3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3FA394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1735213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020661E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45FA3DC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C1FD9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CD77E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20C866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458C0B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894E828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39B0C3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E3070FA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436AD5F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749EAEC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6A410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F28B36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7772F37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3E689CC9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08A3A07A" w14:textId="6DBD7545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7AE94270" w14:textId="31B8436C" w:rsidR="005D4C61" w:rsidRPr="005D4C61" w:rsidRDefault="00000000">
      <w:pPr>
        <w:pStyle w:val="Heading1"/>
        <w:rPr>
          <w:rFonts w:cstheme="majorHAnsi"/>
        </w:rPr>
      </w:pPr>
      <w:bookmarkStart w:id="4" w:name="visualization-5"/>
      <w:bookmarkEnd w:id="3"/>
      <w:r w:rsidRPr="005D4C61">
        <w:rPr>
          <w:rFonts w:cstheme="majorHAnsi"/>
        </w:rPr>
        <w:lastRenderedPageBreak/>
        <w:t>Visualization #5</w:t>
      </w:r>
    </w:p>
    <w:p w14:paraId="060CD00B" w14:textId="6AE4A4AB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Are there areas of the company where pay is not equitable? </w:t>
      </w:r>
    </w:p>
    <w:p w14:paraId="78863D78" w14:textId="77777777" w:rsidR="005D4C61" w:rsidRPr="005D4C61" w:rsidRDefault="005D4C61">
      <w:pPr>
        <w:rPr>
          <w:rFonts w:asciiTheme="majorHAnsi" w:hAnsiTheme="majorHAnsi" w:cstheme="majorHAnsi"/>
        </w:rPr>
      </w:pPr>
    </w:p>
    <w:p w14:paraId="50F10EE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AD61D9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3B24D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F0142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E5815B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4455C8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FC75F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746A8B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CC498A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D2217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E34D3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1E15213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A7778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A1FD6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83B74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71A1A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F67F09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86DEC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E1E2C8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DA2E2EE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1848CE02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3C13D29B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F8360C5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E2444F3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607600E2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A0CB971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532E7A3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CED2BE9" w14:textId="77777777" w:rsidR="00845A2B" w:rsidRPr="005D4C61" w:rsidRDefault="00845A2B" w:rsidP="00845A2B">
      <w:pPr>
        <w:rPr>
          <w:rFonts w:asciiTheme="majorHAnsi" w:hAnsiTheme="majorHAnsi" w:cstheme="majorHAnsi"/>
        </w:rPr>
      </w:pPr>
    </w:p>
    <w:p w14:paraId="41BA5F5D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5E944D5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1027540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658D1DE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287825A4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448CA6A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78A0313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4A4BD15" w14:textId="77777777" w:rsidR="00845A2B" w:rsidRPr="005D4C61" w:rsidRDefault="00845A2B" w:rsidP="00845A2B">
      <w:pPr>
        <w:rPr>
          <w:rFonts w:asciiTheme="majorHAnsi" w:hAnsiTheme="majorHAnsi" w:cstheme="majorHAnsi"/>
        </w:rPr>
      </w:pPr>
    </w:p>
    <w:p w14:paraId="5EF6858D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326E5188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3AAA0B" w14:textId="77777777" w:rsidR="00845A2B" w:rsidRPr="005D4C61" w:rsidRDefault="00845A2B" w:rsidP="00845A2B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E9A4774" w14:textId="77777777" w:rsidR="00845A2B" w:rsidRPr="005D4C61" w:rsidRDefault="00845A2B" w:rsidP="00845A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CE88534" w14:textId="1AD841B3" w:rsidR="005D4C61" w:rsidRPr="005D4C61" w:rsidRDefault="00845A2B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bookmarkEnd w:id="4"/>
    <w:p w14:paraId="15F9F853" w14:textId="0BD0AF42" w:rsidR="00B97494" w:rsidRPr="00845A2B" w:rsidRDefault="00B97494" w:rsidP="00845A2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</w:p>
    <w:sectPr w:rsidR="00B97494" w:rsidRPr="00845A2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94B05" w14:textId="77777777" w:rsidR="00B46046" w:rsidRDefault="00B46046">
      <w:pPr>
        <w:spacing w:after="0"/>
      </w:pPr>
      <w:r>
        <w:separator/>
      </w:r>
    </w:p>
  </w:endnote>
  <w:endnote w:type="continuationSeparator" w:id="0">
    <w:p w14:paraId="61D8FC64" w14:textId="77777777" w:rsidR="00B46046" w:rsidRDefault="00B460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7278F8"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7A78E" w14:textId="77777777" w:rsidR="00B46046" w:rsidRDefault="00B46046">
      <w:r>
        <w:separator/>
      </w:r>
    </w:p>
  </w:footnote>
  <w:footnote w:type="continuationSeparator" w:id="0">
    <w:p w14:paraId="480451C1" w14:textId="77777777" w:rsidR="00B46046" w:rsidRDefault="00B460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077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7494"/>
    <w:rsid w:val="005D4C61"/>
    <w:rsid w:val="007278F8"/>
    <w:rsid w:val="00845A2B"/>
    <w:rsid w:val="008B0A95"/>
    <w:rsid w:val="00B46046"/>
    <w:rsid w:val="00B9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7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toni, Simone</cp:lastModifiedBy>
  <cp:revision>4</cp:revision>
  <dcterms:created xsi:type="dcterms:W3CDTF">2022-10-18T22:03:00Z</dcterms:created>
  <dcterms:modified xsi:type="dcterms:W3CDTF">2022-10-1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